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E24F7" w14:textId="08CCF262" w:rsidR="00BE6993" w:rsidRDefault="00BE6993">
      <w:r>
        <w:t>Student Name</w:t>
      </w:r>
      <w:r>
        <w:tab/>
      </w:r>
      <w:r>
        <w:tab/>
        <w:t xml:space="preserve">: </w:t>
      </w:r>
      <w:r w:rsidR="008C4AD0">
        <w:tab/>
        <w:t>Jason Burns 20022892</w:t>
      </w:r>
    </w:p>
    <w:p w14:paraId="4905810F" w14:textId="50179DAE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  <w:r w:rsidR="008C4AD0" w:rsidRPr="008C4AD0">
        <w:t>https://github.com/jasonburns1988/rpi_assignment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82A4A1" w:rsidR="00494B44" w:rsidRDefault="008C4AD0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ming and comp sys</w:t>
            </w:r>
          </w:p>
        </w:tc>
        <w:tc>
          <w:tcPr>
            <w:tcW w:w="3677" w:type="dxa"/>
            <w:vAlign w:val="center"/>
          </w:tcPr>
          <w:p w14:paraId="24C32D5D" w14:textId="3A7565E3" w:rsidR="00494B44" w:rsidRDefault="008C4AD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nimal devices</w:t>
            </w:r>
          </w:p>
        </w:tc>
        <w:tc>
          <w:tcPr>
            <w:tcW w:w="2987" w:type="dxa"/>
            <w:vAlign w:val="center"/>
          </w:tcPr>
          <w:p w14:paraId="6EB00972" w14:textId="2FB778F8" w:rsidR="00494B44" w:rsidRDefault="008C4AD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hingSpeak</w:t>
            </w:r>
            <w:proofErr w:type="spellEnd"/>
            <w:r>
              <w:t xml:space="preserve"> &amp; motion sensor</w:t>
            </w:r>
          </w:p>
        </w:tc>
        <w:tc>
          <w:tcPr>
            <w:tcW w:w="2643" w:type="dxa"/>
          </w:tcPr>
          <w:p w14:paraId="59DDA3BB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C0B0D5C" w14:textId="6FCE064A" w:rsidR="008C4AD0" w:rsidRDefault="008C4AD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me and video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13C7F" w14:textId="77777777" w:rsidR="00695A59" w:rsidRDefault="00695A59" w:rsidP="007336B7">
      <w:r>
        <w:separator/>
      </w:r>
    </w:p>
  </w:endnote>
  <w:endnote w:type="continuationSeparator" w:id="0">
    <w:p w14:paraId="210EEDC4" w14:textId="77777777" w:rsidR="00695A59" w:rsidRDefault="00695A59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1EACF" w14:textId="77777777" w:rsidR="00695A59" w:rsidRDefault="00695A59" w:rsidP="007336B7">
      <w:r>
        <w:separator/>
      </w:r>
    </w:p>
  </w:footnote>
  <w:footnote w:type="continuationSeparator" w:id="0">
    <w:p w14:paraId="17D356E6" w14:textId="77777777" w:rsidR="00695A59" w:rsidRDefault="00695A59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1587C"/>
    <w:rsid w:val="0039772B"/>
    <w:rsid w:val="003A19DB"/>
    <w:rsid w:val="003B5DCB"/>
    <w:rsid w:val="00494B44"/>
    <w:rsid w:val="00695A59"/>
    <w:rsid w:val="006C1458"/>
    <w:rsid w:val="007336B7"/>
    <w:rsid w:val="008C4AD0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FD3D1FCC0764E926EF57432356C41" ma:contentTypeVersion="2" ma:contentTypeDescription="Create a new document." ma:contentTypeScope="" ma:versionID="857a448aeca3075a9b650b4fac76d719">
  <xsd:schema xmlns:xsd="http://www.w3.org/2001/XMLSchema" xmlns:xs="http://www.w3.org/2001/XMLSchema" xmlns:p="http://schemas.microsoft.com/office/2006/metadata/properties" xmlns:ns3="c6df0d9b-0e5b-4d0f-a45c-7363bea477d2" targetNamespace="http://schemas.microsoft.com/office/2006/metadata/properties" ma:root="true" ma:fieldsID="141f398a9cd3b42a439f86c82ea6bf02" ns3:_="">
    <xsd:import namespace="c6df0d9b-0e5b-4d0f-a45c-7363bea477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df0d9b-0e5b-4d0f-a45c-7363bea477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c6df0d9b-0e5b-4d0f-a45c-7363bea477d2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5F0CDD6-95C9-4F60-AA1C-696E1D047A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df0d9b-0e5b-4d0f-a45c-7363bea477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Jason Burns</cp:lastModifiedBy>
  <cp:revision>2</cp:revision>
  <dcterms:created xsi:type="dcterms:W3CDTF">2021-01-07T23:58:00Z</dcterms:created>
  <dcterms:modified xsi:type="dcterms:W3CDTF">2021-01-07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FD3D1FCC0764E926EF57432356C41</vt:lpwstr>
  </property>
</Properties>
</file>